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B60" w:rsidRDefault="003975BE" w:rsidP="00801B60">
      <w:pPr>
        <w:spacing w:after="120"/>
        <w:rPr>
          <w:rFonts w:ascii="Sakkal Majalla" w:hAnsi="Sakkal Majalla" w:cs="Sakkal Majalla"/>
          <w:b/>
          <w:bCs/>
          <w:sz w:val="44"/>
          <w:szCs w:val="44"/>
          <w:rtl/>
          <w:lang w:val="en-US"/>
        </w:rPr>
      </w:pPr>
      <w:r w:rsidRPr="003975BE">
        <w:rPr>
          <w:rFonts w:ascii="Adobe Arabic" w:hAnsi="Adobe Arabic" w:cs="Fanan"/>
          <w:b/>
          <w:bCs/>
          <w:noProof/>
          <w:sz w:val="32"/>
          <w:szCs w:val="32"/>
          <w:rtl/>
          <w:lang w:val="en-US"/>
        </w:rPr>
        <w:pict>
          <v:rect id="Rectangle 8" o:spid="_x0000_s1026" style="position:absolute;margin-left:206.6pt;margin-top:-17.6pt;width:85.8pt;height:93pt;z-index:-251658752;visibility:visible;mso-position-horizontal:righ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" filled="f" strokecolor="#4f81bd [3204]">
            <v:textbox>
              <w:txbxContent>
                <w:p w:rsidR="00801B60" w:rsidRDefault="00EC486B" w:rsidP="00801B60">
                  <w:r>
                    <w:rPr>
                      <w:b/>
                      <w:noProof/>
                      <w:color w:val="000000"/>
                      <w:sz w:val="28"/>
                      <w:lang w:eastAsia="fr-FR"/>
                    </w:rPr>
                    <w:drawing>
                      <wp:inline distT="0" distB="0" distL="0" distR="0">
                        <wp:extent cx="897255" cy="1135934"/>
                        <wp:effectExtent l="19050" t="0" r="0" b="0"/>
                        <wp:docPr id="1" name="Image 1" descr="C:\Users\HP TECH\Desktop\ملف الأستاذة عميش خولة\image2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HP TECH\Desktop\ملف الأستاذة عميش خولة\image2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97255" cy="113593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0D6A7C">
                    <w:rPr>
                      <w:b/>
                      <w:noProof/>
                      <w:color w:val="000000"/>
                      <w:sz w:val="28"/>
                      <w:lang w:val="en-US"/>
                    </w:rPr>
                    <w:t>to</w:t>
                  </w:r>
                </w:p>
              </w:txbxContent>
            </v:textbox>
            <w10:wrap anchorx="margin"/>
          </v:rect>
        </w:pict>
      </w:r>
    </w:p>
    <w:p w:rsidR="00814997" w:rsidRPr="00B67E2E" w:rsidRDefault="00B25B6C" w:rsidP="00B67E2E">
      <w:pPr>
        <w:spacing w:after="120"/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</w:pPr>
      <w:r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>Curriculum Vitae</w:t>
      </w:r>
    </w:p>
    <w:p w:rsidR="00CD54F3" w:rsidRPr="00B67E2E" w:rsidRDefault="00CD54F3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 xml:space="preserve">Personal </w:t>
      </w:r>
      <w:r w:rsidR="00FF35DF" w:rsidRPr="00B67E2E">
        <w:rPr>
          <w:rFonts w:ascii="Abbey Medium Extended" w:hAnsi="Abbey Medium Extended" w:cs="Sakkal Majalla"/>
          <w:sz w:val="32"/>
          <w:szCs w:val="32"/>
          <w:lang w:val="en-US"/>
        </w:rPr>
        <w:t>information</w:t>
      </w:r>
    </w:p>
    <w:p w:rsidR="00546F02" w:rsidRPr="00546F02" w:rsidRDefault="00546F02" w:rsidP="0056213A">
      <w:pPr>
        <w:pStyle w:val="Paragraphedeliste"/>
        <w:numPr>
          <w:ilvl w:val="0"/>
          <w:numId w:val="5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  <w:r w:rsidRPr="00546F02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Personal</w:t>
      </w:r>
    </w:p>
    <w:p w:rsidR="00CD54F3" w:rsidRDefault="00966AF6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rof</w:t>
      </w:r>
      <w:r w:rsidR="006469EF">
        <w:rPr>
          <w:rFonts w:ascii="Sakkal Majalla" w:hAnsi="Sakkal Majalla" w:cs="Sakkal Majalla"/>
          <w:sz w:val="28"/>
          <w:szCs w:val="28"/>
          <w:lang w:val="en-US"/>
        </w:rPr>
        <w:t xml:space="preserve">: </w:t>
      </w:r>
      <w:r w:rsidR="00EC486B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proofErr w:type="spellStart"/>
      <w:r w:rsidR="00EC486B">
        <w:rPr>
          <w:rFonts w:ascii="Sakkal Majalla" w:hAnsi="Sakkal Majalla" w:cs="Sakkal Majalla"/>
          <w:sz w:val="28"/>
          <w:szCs w:val="28"/>
          <w:lang w:val="en-US"/>
        </w:rPr>
        <w:t>Omeiche</w:t>
      </w:r>
      <w:proofErr w:type="spellEnd"/>
      <w:r w:rsidR="00EC486B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proofErr w:type="spellStart"/>
      <w:r w:rsidR="00EC486B">
        <w:rPr>
          <w:rFonts w:ascii="Sakkal Majalla" w:hAnsi="Sakkal Majalla" w:cs="Sakkal Majalla"/>
          <w:sz w:val="28"/>
          <w:szCs w:val="28"/>
          <w:lang w:val="en-US"/>
        </w:rPr>
        <w:t>Khoula</w:t>
      </w:r>
      <w:proofErr w:type="spellEnd"/>
      <w:r w:rsidR="00EC486B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</w:p>
    <w:p w:rsidR="005C1BBE" w:rsidRPr="00546F02" w:rsidRDefault="00966AF6" w:rsidP="00EC486B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 xml:space="preserve">rofessor, </w:t>
      </w:r>
      <w:r w:rsidR="00EC486B" w:rsidRPr="00EC486B">
        <w:rPr>
          <w:rFonts w:ascii="Sakkal Majalla" w:hAnsi="Sakkal Majalla" w:cs="Sakkal Majalla"/>
          <w:sz w:val="28"/>
          <w:szCs w:val="28"/>
          <w:lang w:val="en-US"/>
        </w:rPr>
        <w:t>faculty of earth science and architecture</w:t>
      </w:r>
      <w:r w:rsidR="00EC486B">
        <w:rPr>
          <w:rFonts w:ascii="Sakkal Majalla" w:hAnsi="Sakkal Majalla" w:cs="Sakkal Majalla"/>
          <w:sz w:val="28"/>
          <w:szCs w:val="28"/>
          <w:lang w:val="en-US"/>
        </w:rPr>
        <w:t xml:space="preserve">, 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department</w:t>
      </w:r>
      <w:r w:rsidR="00EC486B">
        <w:rPr>
          <w:rFonts w:ascii="Sakkal Majalla" w:hAnsi="Sakkal Majalla" w:cs="Sakkal Majalla"/>
          <w:sz w:val="28"/>
          <w:szCs w:val="28"/>
          <w:lang w:val="en-US"/>
        </w:rPr>
        <w:t xml:space="preserve"> of </w:t>
      </w:r>
      <w:r w:rsidR="00EC486B" w:rsidRPr="00EC486B">
        <w:rPr>
          <w:rFonts w:ascii="Sakkal Majalla" w:hAnsi="Sakkal Majalla" w:cs="Sakkal Majalla"/>
          <w:sz w:val="28"/>
          <w:szCs w:val="28"/>
          <w:lang w:val="en-US"/>
        </w:rPr>
        <w:t>Geography and Territorial Planning</w:t>
      </w:r>
      <w:r w:rsidR="00EC486B">
        <w:rPr>
          <w:rFonts w:ascii="Sakkal Majalla" w:hAnsi="Sakkal Majalla" w:cs="Sakkal Majalla"/>
          <w:sz w:val="28"/>
          <w:szCs w:val="28"/>
          <w:lang w:val="en-US"/>
        </w:rPr>
        <w:t xml:space="preserve">  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 xml:space="preserve">, University of </w:t>
      </w:r>
      <w:proofErr w:type="spellStart"/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Oum</w:t>
      </w:r>
      <w:proofErr w:type="spellEnd"/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 xml:space="preserve"> El </w:t>
      </w:r>
      <w:proofErr w:type="spellStart"/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Bouaghi</w:t>
      </w:r>
      <w:proofErr w:type="spellEnd"/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>, Algeria.</w:t>
      </w:r>
    </w:p>
    <w:p w:rsidR="00CD54F3" w:rsidRPr="005C1BBE" w:rsidRDefault="00CD54F3" w:rsidP="000D6A7C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5C1BBE">
        <w:rPr>
          <w:rFonts w:ascii="Sakkal Majalla" w:hAnsi="Sakkal Majalla" w:cs="Sakkal Majalla"/>
          <w:sz w:val="28"/>
          <w:szCs w:val="28"/>
        </w:rPr>
        <w:t>E-</w:t>
      </w:r>
      <w:r w:rsidRPr="00B67E2E">
        <w:rPr>
          <w:rFonts w:ascii="Sakkal Majalla" w:hAnsi="Sakkal Majalla" w:cs="Sakkal Majalla"/>
          <w:sz w:val="28"/>
          <w:szCs w:val="28"/>
        </w:rPr>
        <w:t>mail</w:t>
      </w:r>
      <w:r w:rsidR="006469EF">
        <w:rPr>
          <w:rFonts w:ascii="Sakkal Majalla" w:hAnsi="Sakkal Majalla" w:cs="Sakkal Majalla"/>
          <w:sz w:val="28"/>
          <w:szCs w:val="28"/>
        </w:rPr>
        <w:t xml:space="preserve">: </w:t>
      </w:r>
      <w:r w:rsidR="00EC486B">
        <w:rPr>
          <w:rFonts w:ascii="Sakkal Majalla" w:hAnsi="Sakkal Majalla" w:cs="Sakkal Majalla"/>
          <w:sz w:val="28"/>
          <w:szCs w:val="28"/>
        </w:rPr>
        <w:t xml:space="preserve"> omeiche.khoula@univ-oeb.dz</w:t>
      </w:r>
    </w:p>
    <w:p w:rsidR="00801B60" w:rsidRDefault="006469EF" w:rsidP="0056213A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Mobile: </w:t>
      </w:r>
      <w:r w:rsidR="00EC486B">
        <w:rPr>
          <w:rFonts w:ascii="Sakkal Majalla" w:hAnsi="Sakkal Majalla" w:cs="Sakkal Majalla"/>
          <w:sz w:val="28"/>
          <w:szCs w:val="28"/>
        </w:rPr>
        <w:t xml:space="preserve"> 0795521815</w:t>
      </w:r>
    </w:p>
    <w:p w:rsidR="000D6A7C" w:rsidRPr="00357686" w:rsidRDefault="00357686" w:rsidP="00357686">
      <w:pPr>
        <w:pStyle w:val="Paragraphedeliste"/>
        <w:numPr>
          <w:ilvl w:val="0"/>
          <w:numId w:val="8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357686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Researcher identity</w:t>
      </w:r>
    </w:p>
    <w:p w:rsidR="00357686" w:rsidRPr="00EC486B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 w:rsidRPr="00EC486B">
        <w:rPr>
          <w:rFonts w:ascii="Sakkal Majalla" w:hAnsi="Sakkal Majalla" w:cs="Sakkal Majalla"/>
          <w:sz w:val="28"/>
          <w:szCs w:val="28"/>
          <w:lang w:val="en-US"/>
        </w:rPr>
        <w:t>Google Scholar :</w:t>
      </w:r>
      <w:r w:rsidR="00EC486B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 w:rsidR="00EC486B" w:rsidRPr="00EC486B">
        <w:rPr>
          <w:lang w:val="en-US"/>
        </w:rPr>
        <w:t xml:space="preserve"> </w:t>
      </w:r>
      <w:r w:rsidR="00EC486B" w:rsidRPr="00EC486B">
        <w:rPr>
          <w:rFonts w:ascii="Sakkal Majalla" w:hAnsi="Sakkal Majalla" w:cs="Sakkal Majalla"/>
          <w:sz w:val="28"/>
          <w:szCs w:val="28"/>
          <w:lang w:val="en-US"/>
        </w:rPr>
        <w:t>https://scholar.google.com/citations?user=ghPmhcwAAAAJ&amp;hl=fr</w:t>
      </w:r>
    </w:p>
    <w:p w:rsidR="00357686" w:rsidRPr="00EC486B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proofErr w:type="spellStart"/>
      <w:r w:rsidRPr="00EC486B">
        <w:rPr>
          <w:rFonts w:ascii="Sakkal Majalla" w:hAnsi="Sakkal Majalla" w:cs="Sakkal Majalla"/>
          <w:sz w:val="28"/>
          <w:szCs w:val="28"/>
          <w:lang w:val="en-US"/>
        </w:rPr>
        <w:t>ReaserchGate</w:t>
      </w:r>
      <w:proofErr w:type="spellEnd"/>
      <w:r w:rsidRPr="00EC486B">
        <w:rPr>
          <w:rFonts w:ascii="Sakkal Majalla" w:hAnsi="Sakkal Majalla" w:cs="Sakkal Majalla"/>
          <w:sz w:val="28"/>
          <w:szCs w:val="28"/>
          <w:lang w:val="en-US"/>
        </w:rPr>
        <w:t> :</w:t>
      </w:r>
      <w:r w:rsidR="00EC486B" w:rsidRPr="00EC486B">
        <w:rPr>
          <w:rFonts w:ascii="Sakkal Majalla" w:hAnsi="Sakkal Majalla" w:cs="Sakkal Majalla"/>
          <w:sz w:val="28"/>
          <w:szCs w:val="28"/>
          <w:lang w:val="en-US"/>
        </w:rPr>
        <w:t xml:space="preserve"> https://www.researchgate.net/profile/Omeiche-Khoula</w:t>
      </w:r>
    </w:p>
    <w:p w:rsidR="00357686" w:rsidRDefault="006469EF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ORCID :</w:t>
      </w:r>
      <w:r w:rsidR="00EC486B">
        <w:rPr>
          <w:rFonts w:ascii="Sakkal Majalla" w:hAnsi="Sakkal Majalla" w:cs="Sakkal Majalla"/>
          <w:sz w:val="28"/>
          <w:szCs w:val="28"/>
        </w:rPr>
        <w:t xml:space="preserve"> </w:t>
      </w:r>
      <w:r w:rsidR="00EC486B" w:rsidRPr="00EC486B">
        <w:rPr>
          <w:rFonts w:ascii="Sakkal Majalla" w:hAnsi="Sakkal Majalla" w:cs="Sakkal Majalla"/>
          <w:sz w:val="28"/>
          <w:szCs w:val="28"/>
        </w:rPr>
        <w:t>0000-0002-4456-820X</w:t>
      </w:r>
    </w:p>
    <w:p w:rsidR="00A20534" w:rsidRPr="00357686" w:rsidRDefault="00A20534" w:rsidP="00357686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Scopus</w:t>
      </w:r>
      <w:proofErr w:type="spellEnd"/>
      <w:r>
        <w:rPr>
          <w:rFonts w:ascii="Sakkal Majalla" w:hAnsi="Sakkal Majalla" w:cs="Sakkal Majalla"/>
          <w:sz w:val="28"/>
          <w:szCs w:val="28"/>
        </w:rPr>
        <w:t> :</w:t>
      </w:r>
    </w:p>
    <w:p w:rsidR="00546F02" w:rsidRPr="00546F02" w:rsidRDefault="00546F02" w:rsidP="00546F02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546F02">
        <w:rPr>
          <w:rFonts w:ascii="Abbey Medium Extended" w:hAnsi="Abbey Medium Extended" w:cs="Sakkal Majalla"/>
          <w:sz w:val="32"/>
          <w:szCs w:val="32"/>
          <w:lang w:val="en-US"/>
        </w:rPr>
        <w:t>Education</w:t>
      </w:r>
    </w:p>
    <w:p w:rsidR="000D6A7C" w:rsidRPr="000D6A7C" w:rsidRDefault="00FA59BC" w:rsidP="00025567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Ph.D.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025567">
        <w:rPr>
          <w:rFonts w:ascii="Sakkal Majalla" w:hAnsi="Sakkal Majalla" w:cs="Sakkal Majalla"/>
          <w:sz w:val="28"/>
          <w:szCs w:val="28"/>
          <w:lang w:val="en-US"/>
        </w:rPr>
        <w:t xml:space="preserve">Management of </w:t>
      </w:r>
      <w:r w:rsidR="00025567" w:rsidRPr="00025567">
        <w:rPr>
          <w:rFonts w:ascii="Sakkal Majalla" w:hAnsi="Sakkal Majalla" w:cs="Sakkal Majalla"/>
          <w:sz w:val="28"/>
          <w:szCs w:val="28"/>
          <w:lang w:val="en-US"/>
        </w:rPr>
        <w:t>sustainable urban project</w:t>
      </w:r>
      <w:r w:rsidR="00025567">
        <w:rPr>
          <w:rFonts w:ascii="Sakkal Majalla" w:hAnsi="Sakkal Majalla" w:cs="Sakkal Majalla"/>
          <w:sz w:val="28"/>
          <w:szCs w:val="28"/>
          <w:lang w:val="en-US"/>
        </w:rPr>
        <w:t xml:space="preserve">  2022(Constantine 03)</w:t>
      </w:r>
    </w:p>
    <w:p w:rsidR="00FA59BC" w:rsidRPr="000D6A7C" w:rsidRDefault="00FA59BC" w:rsidP="00025567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0D6A7C">
        <w:rPr>
          <w:rFonts w:ascii="Sakkal Majalla" w:hAnsi="Sakkal Majalla" w:cs="Sakkal Majalla"/>
          <w:b/>
          <w:bCs/>
          <w:sz w:val="28"/>
          <w:szCs w:val="28"/>
          <w:lang w:val="en-US"/>
        </w:rPr>
        <w:t>Master's degree</w:t>
      </w:r>
      <w:r w:rsidRPr="000D6A7C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025567">
        <w:rPr>
          <w:rFonts w:ascii="Sakkal Majalla" w:hAnsi="Sakkal Majalla" w:cs="Sakkal Majalla"/>
          <w:sz w:val="28"/>
          <w:szCs w:val="28"/>
          <w:lang w:val="en-US"/>
        </w:rPr>
        <w:t>Management project   2013 (Constantine 03)</w:t>
      </w:r>
    </w:p>
    <w:p w:rsidR="00CD54F3" w:rsidRPr="00FF35DF" w:rsidRDefault="00CD54F3" w:rsidP="00025567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License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025567" w:rsidRPr="00025567">
        <w:rPr>
          <w:rFonts w:ascii="Sakkal Majalla" w:hAnsi="Sakkal Majalla" w:cs="Sakkal Majalla"/>
          <w:sz w:val="28"/>
          <w:szCs w:val="28"/>
          <w:lang w:val="en-US"/>
        </w:rPr>
        <w:t>operational project management</w:t>
      </w:r>
      <w:r w:rsidR="00025567">
        <w:rPr>
          <w:rFonts w:ascii="Sakkal Majalla" w:hAnsi="Sakkal Majalla" w:cs="Sakkal Majalla"/>
          <w:sz w:val="28"/>
          <w:szCs w:val="28"/>
          <w:lang w:val="en-US"/>
        </w:rPr>
        <w:t xml:space="preserve"> 2011</w:t>
      </w:r>
    </w:p>
    <w:p w:rsidR="00A6287B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F</w:t>
      </w:r>
      <w:r w:rsidR="00A6287B" w:rsidRPr="00B67E2E">
        <w:rPr>
          <w:rFonts w:ascii="Abbey Medium Extended" w:hAnsi="Abbey Medium Extended" w:cs="Sakkal Majalla"/>
          <w:sz w:val="32"/>
          <w:szCs w:val="32"/>
          <w:lang w:val="en-US"/>
        </w:rPr>
        <w:t>unction</w:t>
      </w:r>
      <w:r w:rsidR="00B67E2E">
        <w:rPr>
          <w:rFonts w:ascii="Abbey Medium Extended" w:hAnsi="Abbey Medium Extended" w:cs="Sakkal Majalla"/>
          <w:sz w:val="32"/>
          <w:szCs w:val="32"/>
          <w:lang w:val="en-US"/>
        </w:rPr>
        <w:t>s and Affiliations</w:t>
      </w:r>
    </w:p>
    <w:p w:rsidR="00966AF6" w:rsidRPr="00966AF6" w:rsidRDefault="00966AF6" w:rsidP="00966AF6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P</w:t>
      </w: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rofessor,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.</w:t>
      </w:r>
    </w:p>
    <w:p w:rsidR="005C1BBE" w:rsidRPr="008E7163" w:rsidRDefault="005C1BBE" w:rsidP="00025567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bookmarkStart w:id="0" w:name="_Hlk124008788"/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>Associate professor,</w:t>
      </w:r>
      <w:r w:rsidR="00025567">
        <w:rPr>
          <w:rFonts w:ascii="Sakkal Majalla" w:hAnsi="Sakkal Majalla" w:cs="Sakkal Majalla"/>
          <w:sz w:val="28"/>
          <w:szCs w:val="28"/>
          <w:lang w:val="en-US"/>
        </w:rPr>
        <w:t xml:space="preserve"> X</w:t>
      </w:r>
    </w:p>
    <w:bookmarkEnd w:id="0"/>
    <w:p w:rsidR="00A2568B" w:rsidRPr="00A2568B" w:rsidRDefault="006254A7" w:rsidP="00A2568B">
      <w:pPr>
        <w:pStyle w:val="Paragraphedeliste"/>
        <w:numPr>
          <w:ilvl w:val="0"/>
          <w:numId w:val="3"/>
        </w:numPr>
        <w:rPr>
          <w:rFonts w:ascii="Sakkal Majalla" w:hAnsi="Sakkal Majalla" w:cs="Sakkal Majalla"/>
          <w:sz w:val="28"/>
          <w:szCs w:val="28"/>
          <w:lang w:val="en-US"/>
        </w:rPr>
      </w:pP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>Head of Department of Economic</w:t>
      </w:r>
      <w:r w:rsidR="00896826"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>s</w:t>
      </w:r>
      <w:r w:rsidRPr="005C1BBE">
        <w:rPr>
          <w:rFonts w:ascii="Sakkal Majalla" w:hAnsi="Sakkal Majalla" w:cs="Sakkal Majalla"/>
          <w:sz w:val="28"/>
          <w:szCs w:val="28"/>
          <w:lang w:val="en-US"/>
        </w:rPr>
        <w:t xml:space="preserve">,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</w:t>
      </w:r>
    </w:p>
    <w:p w:rsidR="0056213A" w:rsidRPr="00025567" w:rsidRDefault="0056213A" w:rsidP="0056213A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025567">
        <w:rPr>
          <w:rFonts w:ascii="Abbey Medium Extended" w:hAnsi="Abbey Medium Extended" w:cs="Sakkal Majalla"/>
          <w:sz w:val="32"/>
          <w:szCs w:val="32"/>
          <w:lang w:val="en-US"/>
        </w:rPr>
        <w:t>Teaching modules</w:t>
      </w:r>
    </w:p>
    <w:p w:rsidR="0056213A" w:rsidRDefault="00025567" w:rsidP="0056213A">
      <w:pPr>
        <w:pStyle w:val="Paragraphedeliste"/>
        <w:ind w:left="36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025567">
        <w:rPr>
          <w:rFonts w:ascii="Sakkal Majalla" w:hAnsi="Sakkal Majalla" w:cs="Sakkal Majalla"/>
          <w:sz w:val="28"/>
          <w:szCs w:val="28"/>
          <w:lang w:val="en-US"/>
        </w:rPr>
        <w:t xml:space="preserve">City and globalization : </w:t>
      </w:r>
      <w:r w:rsidRPr="00025567">
        <w:rPr>
          <w:rFonts w:ascii="Sakkal Majalla" w:hAnsi="Sakkal Majalla" w:cs="Sakkal Majalla"/>
          <w:sz w:val="28"/>
          <w:szCs w:val="28"/>
          <w:lang w:val="en-US"/>
        </w:rPr>
        <w:tab/>
      </w:r>
      <w:r>
        <w:rPr>
          <w:rFonts w:ascii="Sakkal Majalla" w:hAnsi="Sakkal Majalla" w:cs="Sakkal Majalla"/>
          <w:sz w:val="28"/>
          <w:szCs w:val="28"/>
          <w:lang w:val="en-US"/>
        </w:rPr>
        <w:t>Master 01</w:t>
      </w:r>
    </w:p>
    <w:p w:rsidR="00025567" w:rsidRDefault="00025567" w:rsidP="0056213A">
      <w:pPr>
        <w:pStyle w:val="Paragraphedeliste"/>
        <w:ind w:left="36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Management of project:     Master 02</w:t>
      </w:r>
    </w:p>
    <w:p w:rsidR="00025567" w:rsidRPr="00025567" w:rsidRDefault="00025567" w:rsidP="0056213A">
      <w:pPr>
        <w:pStyle w:val="Paragraphedeliste"/>
        <w:ind w:left="36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Atelier  3</w:t>
      </w:r>
      <w:r w:rsidRPr="00025567">
        <w:rPr>
          <w:rFonts w:ascii="Sakkal Majalla" w:hAnsi="Sakkal Majalla" w:cs="Sakkal Majalla"/>
          <w:sz w:val="28"/>
          <w:szCs w:val="28"/>
          <w:vertAlign w:val="superscript"/>
          <w:lang w:val="en-US"/>
        </w:rPr>
        <w:t>eme</w:t>
      </w:r>
      <w:r>
        <w:rPr>
          <w:rFonts w:ascii="Sakkal Majalla" w:hAnsi="Sakkal Majalla" w:cs="Sakkal Majalla"/>
          <w:sz w:val="28"/>
          <w:szCs w:val="28"/>
          <w:vertAlign w:val="superscript"/>
          <w:lang w:val="en-US"/>
        </w:rPr>
        <w:t xml:space="preserve"> </w:t>
      </w:r>
      <w:r>
        <w:rPr>
          <w:rFonts w:ascii="Sakkal Majalla" w:hAnsi="Sakkal Majalla" w:cs="Sakkal Majalla"/>
          <w:sz w:val="28"/>
          <w:szCs w:val="28"/>
          <w:lang w:val="en-US"/>
        </w:rPr>
        <w:t xml:space="preserve"> license </w:t>
      </w:r>
    </w:p>
    <w:p w:rsidR="007951C6" w:rsidRPr="007951C6" w:rsidRDefault="007951C6" w:rsidP="007951C6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>
        <w:rPr>
          <w:rFonts w:ascii="Abbey Medium Extended" w:hAnsi="Abbey Medium Extended" w:cs="Sakkal Majalla"/>
          <w:sz w:val="32"/>
          <w:szCs w:val="32"/>
          <w:lang w:val="en-US"/>
        </w:rPr>
        <w:t xml:space="preserve">International </w:t>
      </w:r>
      <w:r w:rsidR="000D6A7C">
        <w:rPr>
          <w:rFonts w:ascii="Abbey Medium Extended" w:hAnsi="Abbey Medium Extended" w:cs="Sakkal Majalla"/>
          <w:sz w:val="32"/>
          <w:szCs w:val="32"/>
          <w:lang w:val="en-US"/>
        </w:rPr>
        <w:t>publications</w:t>
      </w:r>
    </w:p>
    <w:p w:rsidR="00E30DA2" w:rsidRDefault="000D6A7C" w:rsidP="00E30DA2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…………………………………………</w:t>
      </w:r>
    </w:p>
    <w:p w:rsidR="008D06F7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GB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Interests and Qualifications</w:t>
      </w:r>
    </w:p>
    <w:p w:rsidR="006254A7" w:rsidRPr="00FF35DF" w:rsidRDefault="008D06F7" w:rsidP="00AA0DCC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lastRenderedPageBreak/>
        <w:t xml:space="preserve">Interests: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.</w:t>
      </w:r>
    </w:p>
    <w:p w:rsidR="00B25B6C" w:rsidRDefault="000D6A7C" w:rsidP="00AA0DCC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Q</w:t>
      </w:r>
      <w:r w:rsidR="008D06F7" w:rsidRPr="00AA0DCC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ualifications: </w:t>
      </w: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………………………………….</w:t>
      </w:r>
    </w:p>
    <w:p w:rsidR="00B07BBF" w:rsidRPr="00B07BBF" w:rsidRDefault="00B07BBF" w:rsidP="00B07BBF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B07BB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Other: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…….</w:t>
      </w:r>
    </w:p>
    <w:sectPr w:rsidR="00B07BBF" w:rsidRPr="00B07BBF" w:rsidSect="00B67E2E">
      <w:pgSz w:w="11906" w:h="16838"/>
      <w:pgMar w:top="964" w:right="1418" w:bottom="964" w:left="1418" w:header="709" w:footer="709" w:gutter="0"/>
      <w:pgBorders w:offsetFrom="page">
        <w:top w:val="thinThickThinMediumGap" w:sz="24" w:space="24" w:color="1F497D" w:themeColor="text2"/>
        <w:left w:val="thinThickThinMediumGap" w:sz="24" w:space="24" w:color="1F497D" w:themeColor="text2"/>
        <w:bottom w:val="thinThickThinMediumGap" w:sz="24" w:space="24" w:color="1F497D" w:themeColor="text2"/>
        <w:right w:val="thinThickThinMediumGap" w:sz="24" w:space="24" w:color="1F497D" w:themeColor="text2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bbey Medium Extended">
    <w:altName w:val="Courier New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497B0A"/>
    <w:multiLevelType w:val="hybridMultilevel"/>
    <w:tmpl w:val="00EE1238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F834D5C"/>
    <w:multiLevelType w:val="hybridMultilevel"/>
    <w:tmpl w:val="FBD028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47A12F0C"/>
    <w:multiLevelType w:val="hybridMultilevel"/>
    <w:tmpl w:val="D90C5F9C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9370992"/>
    <w:multiLevelType w:val="hybridMultilevel"/>
    <w:tmpl w:val="CE54EBF4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FF52E08"/>
    <w:multiLevelType w:val="hybridMultilevel"/>
    <w:tmpl w:val="23EA27B2"/>
    <w:lvl w:ilvl="0" w:tplc="682AB1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30C450F"/>
    <w:multiLevelType w:val="hybridMultilevel"/>
    <w:tmpl w:val="9B966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D1F3DDB"/>
    <w:multiLevelType w:val="hybridMultilevel"/>
    <w:tmpl w:val="430ED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75337E8"/>
    <w:multiLevelType w:val="hybridMultilevel"/>
    <w:tmpl w:val="EB9A135A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F1D079A"/>
    <w:multiLevelType w:val="hybridMultilevel"/>
    <w:tmpl w:val="903A680E"/>
    <w:lvl w:ilvl="0" w:tplc="040C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8"/>
  </w:num>
  <w:num w:numId="7">
    <w:abstractNumId w:val="6"/>
  </w:num>
  <w:num w:numId="8">
    <w:abstractNumId w:val="5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c2sTQyNDY2Mrc0NzdU0lEKTi0uzszPAykwrAUARxNnWiwAAAA="/>
  </w:docVars>
  <w:rsids>
    <w:rsidRoot w:val="00BB3F08"/>
    <w:rsid w:val="00025567"/>
    <w:rsid w:val="00065E05"/>
    <w:rsid w:val="000A241F"/>
    <w:rsid w:val="000D6A7C"/>
    <w:rsid w:val="0014115A"/>
    <w:rsid w:val="00167AC5"/>
    <w:rsid w:val="001F1714"/>
    <w:rsid w:val="00226FA7"/>
    <w:rsid w:val="00236162"/>
    <w:rsid w:val="00241CC4"/>
    <w:rsid w:val="002E3F9C"/>
    <w:rsid w:val="00337F0D"/>
    <w:rsid w:val="00357686"/>
    <w:rsid w:val="003765DB"/>
    <w:rsid w:val="003975BE"/>
    <w:rsid w:val="00437797"/>
    <w:rsid w:val="004C4271"/>
    <w:rsid w:val="005129D1"/>
    <w:rsid w:val="00546F02"/>
    <w:rsid w:val="0056213A"/>
    <w:rsid w:val="005C1BBE"/>
    <w:rsid w:val="00610882"/>
    <w:rsid w:val="006254A7"/>
    <w:rsid w:val="006469EF"/>
    <w:rsid w:val="006E1DAA"/>
    <w:rsid w:val="00704E25"/>
    <w:rsid w:val="007741E5"/>
    <w:rsid w:val="007951C6"/>
    <w:rsid w:val="00801B60"/>
    <w:rsid w:val="00814997"/>
    <w:rsid w:val="00817445"/>
    <w:rsid w:val="00823E0F"/>
    <w:rsid w:val="0085707F"/>
    <w:rsid w:val="00894FC5"/>
    <w:rsid w:val="00896826"/>
    <w:rsid w:val="008A4668"/>
    <w:rsid w:val="008D06F7"/>
    <w:rsid w:val="008E7163"/>
    <w:rsid w:val="00966AF6"/>
    <w:rsid w:val="00A20534"/>
    <w:rsid w:val="00A2081A"/>
    <w:rsid w:val="00A2568B"/>
    <w:rsid w:val="00A3137D"/>
    <w:rsid w:val="00A6287B"/>
    <w:rsid w:val="00A93F51"/>
    <w:rsid w:val="00A941CC"/>
    <w:rsid w:val="00AA0DCC"/>
    <w:rsid w:val="00AB65F8"/>
    <w:rsid w:val="00B00A9F"/>
    <w:rsid w:val="00B07BBF"/>
    <w:rsid w:val="00B25B6C"/>
    <w:rsid w:val="00B33517"/>
    <w:rsid w:val="00B50B21"/>
    <w:rsid w:val="00B67E2E"/>
    <w:rsid w:val="00B72C48"/>
    <w:rsid w:val="00BB3F08"/>
    <w:rsid w:val="00C103F8"/>
    <w:rsid w:val="00C73A81"/>
    <w:rsid w:val="00C73B8B"/>
    <w:rsid w:val="00CD54F3"/>
    <w:rsid w:val="00D23C29"/>
    <w:rsid w:val="00DE6839"/>
    <w:rsid w:val="00DF5C71"/>
    <w:rsid w:val="00E30DA2"/>
    <w:rsid w:val="00EB0EBC"/>
    <w:rsid w:val="00EC486B"/>
    <w:rsid w:val="00F57EA5"/>
    <w:rsid w:val="00FA59BC"/>
    <w:rsid w:val="00FF35DF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EB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Mentionnonrsolue1">
    <w:name w:val="Mention non résolue1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5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 archi faculte</cp:lastModifiedBy>
  <cp:revision>2</cp:revision>
  <cp:lastPrinted>2016-05-22T21:21:00Z</cp:lastPrinted>
  <dcterms:created xsi:type="dcterms:W3CDTF">2024-01-17T11:37:00Z</dcterms:created>
  <dcterms:modified xsi:type="dcterms:W3CDTF">2024-01-17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e464409a25d70aa5cf1ace6cc15e88e7be3cdcbe83aecd446b66ae2cc81f1</vt:lpwstr>
  </property>
</Properties>
</file>